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3A5B93" w:rsidRPr="003A5B93" w14:paraId="040636A7" w14:textId="77777777" w:rsidTr="003A5B93"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62E9490" w14:textId="77777777" w:rsidR="003A5B93" w:rsidRPr="003A5B93" w:rsidRDefault="003A5B93" w:rsidP="003A5B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AGEMENT INFORMATION SYSTEMS</w:t>
            </w:r>
          </w:p>
        </w:tc>
      </w:tr>
      <w:tr w:rsidR="003A5B93" w:rsidRPr="003A5B93" w14:paraId="3D49C6D9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352"/>
            </w:tblGrid>
            <w:tr w:rsidR="003A5B93" w:rsidRPr="003A5B93" w14:paraId="31827A9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D6B4C14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5289F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ithin organizations, who makes strategic decisions for the organization?</w:t>
                  </w:r>
                </w:p>
              </w:tc>
            </w:tr>
            <w:tr w:rsidR="003A5B93" w:rsidRPr="003A5B93" w14:paraId="1799F79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5A64B8C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7AD1F64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xecutives</w:t>
                  </w:r>
                </w:p>
              </w:tc>
            </w:tr>
            <w:tr w:rsidR="003A5B93" w:rsidRPr="003A5B93" w14:paraId="2CBDF69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8BC923C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542BF9E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front line managers</w:t>
                  </w:r>
                </w:p>
              </w:tc>
            </w:tr>
            <w:tr w:rsidR="003A5B93" w:rsidRPr="003A5B93" w14:paraId="2159284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AA427F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C5BFBB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iddle managers</w:t>
                  </w:r>
                </w:p>
              </w:tc>
            </w:tr>
            <w:tr w:rsidR="003A5B93" w:rsidRPr="003A5B93" w14:paraId="7AC151C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469E56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91BB0B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ssembly line workers</w:t>
                  </w:r>
                </w:p>
              </w:tc>
            </w:tr>
          </w:tbl>
          <w:p w14:paraId="656A8B97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37A137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06E3F1D5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25E4E05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4037FB7F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299"/>
            </w:tblGrid>
            <w:tr w:rsidR="003A5B93" w:rsidRPr="003A5B93" w14:paraId="52F93FE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1C12DF3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B0CBE9D" w14:textId="4C0EA7EA" w:rsidR="003A5B93" w:rsidRPr="00B92A02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Sensitivity analysis in information systems includes </w:t>
                  </w:r>
                  <w:r w:rsidR="003449D5"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ll</w:t>
                  </w: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the following </w:t>
                  </w:r>
                  <w:r w:rsidRPr="003A5B93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except</w:t>
                  </w:r>
                  <w:r w:rsidR="00B92A0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</w:t>
                  </w:r>
                  <w:r w:rsidR="003449D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</w:t>
                  </w:r>
                </w:p>
              </w:tc>
            </w:tr>
            <w:tr w:rsidR="003A5B93" w:rsidRPr="003A5B93" w14:paraId="6508548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15B44C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EB29B9B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ore than one parameter</w:t>
                  </w:r>
                </w:p>
              </w:tc>
            </w:tr>
            <w:tr w:rsidR="003A5B93" w:rsidRPr="003A5B93" w14:paraId="59FDC3C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B9FF3B3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254CB0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what-if-analysis</w:t>
                  </w:r>
                </w:p>
              </w:tc>
            </w:tr>
            <w:tr w:rsidR="003A5B93" w:rsidRPr="003A5B93" w14:paraId="642338E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74D7DC4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DEB06D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eamwork compatibility</w:t>
                  </w:r>
                </w:p>
              </w:tc>
            </w:tr>
            <w:tr w:rsidR="003A5B93" w:rsidRPr="003A5B93" w14:paraId="345D479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64B3177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DB56E8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creasing or decreasing variables to determine the effect on profit</w:t>
                  </w:r>
                </w:p>
              </w:tc>
            </w:tr>
          </w:tbl>
          <w:p w14:paraId="799162DE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98AE31F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35A9C16B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EB80BCE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2E723BC2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3A5B93" w:rsidRPr="003A5B93" w14:paraId="2654B45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C6DE8B5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F85427E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 information systems and decision support, what are simplified representations, or abstractions of reality?</w:t>
                  </w:r>
                </w:p>
              </w:tc>
            </w:tr>
            <w:tr w:rsidR="003A5B93" w:rsidRPr="003A5B93" w14:paraId="180D1C3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973BE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6E2060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eports</w:t>
                  </w:r>
                </w:p>
              </w:tc>
            </w:tr>
            <w:tr w:rsidR="003A5B93" w:rsidRPr="003A5B93" w14:paraId="07D891F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00719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12F1F2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tructured problem solving</w:t>
                  </w:r>
                </w:p>
              </w:tc>
            </w:tr>
            <w:tr w:rsidR="003A5B93" w:rsidRPr="003A5B93" w14:paraId="4836A64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640A9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AF7319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odels</w:t>
                  </w:r>
                </w:p>
              </w:tc>
            </w:tr>
            <w:tr w:rsidR="003A5B93" w:rsidRPr="003A5B93" w14:paraId="5929120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94E62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24D43A6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rtificial construct</w:t>
                  </w:r>
                </w:p>
              </w:tc>
            </w:tr>
          </w:tbl>
          <w:p w14:paraId="17A60890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7A34A9D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01E92324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F6B4955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0B352A31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192"/>
            </w:tblGrid>
            <w:tr w:rsidR="003A5B93" w:rsidRPr="003A5B93" w14:paraId="191A750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7F5C6DC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DADB43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ich of the following are not characteristics of data quality?</w:t>
                  </w:r>
                </w:p>
              </w:tc>
            </w:tr>
            <w:tr w:rsidR="003A5B93" w:rsidRPr="003A5B93" w14:paraId="670B409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7095A27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CD44942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oordinate jurisdiction</w:t>
                  </w:r>
                </w:p>
              </w:tc>
            </w:tr>
            <w:tr w:rsidR="003A5B93" w:rsidRPr="003A5B93" w14:paraId="20EA6B9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5B8E17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0AEE74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logical consistency</w:t>
                  </w:r>
                </w:p>
              </w:tc>
            </w:tr>
            <w:tr w:rsidR="003A5B93" w:rsidRPr="003A5B93" w14:paraId="385CDA0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2EB54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6EC754E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mpleteness</w:t>
                  </w:r>
                </w:p>
              </w:tc>
            </w:tr>
            <w:tr w:rsidR="003A5B93" w:rsidRPr="003A5B93" w14:paraId="7F43167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24E3DB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B4633EE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ttribute accuracy</w:t>
                  </w:r>
                </w:p>
              </w:tc>
            </w:tr>
          </w:tbl>
          <w:p w14:paraId="4BC1A760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3EE71D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4CE1388D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1A0476F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7CD77C9F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3387"/>
            </w:tblGrid>
            <w:tr w:rsidR="003A5B93" w:rsidRPr="003A5B93" w14:paraId="72A9580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7436125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EF2C62B" w14:textId="321F374D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QL was first developed</w:t>
                  </w:r>
                  <w:r w:rsidR="003449D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3A5B93" w:rsidRPr="003A5B93" w14:paraId="5C8AA76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A300D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646BDC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y IBM</w:t>
                  </w:r>
                </w:p>
              </w:tc>
            </w:tr>
            <w:tr w:rsidR="003A5B93" w:rsidRPr="003A5B93" w14:paraId="3770DE1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44AAAD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B5498A6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by ANSI</w:t>
                  </w:r>
                </w:p>
              </w:tc>
            </w:tr>
            <w:tr w:rsidR="003A5B93" w:rsidRPr="003A5B93" w14:paraId="0529E7F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003E9C7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2C223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based on ANSI specifications</w:t>
                  </w:r>
                </w:p>
              </w:tc>
            </w:tr>
            <w:tr w:rsidR="003A5B93" w:rsidRPr="003A5B93" w14:paraId="43D7E54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B578D7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3E99A7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 1982</w:t>
                  </w:r>
                </w:p>
              </w:tc>
            </w:tr>
          </w:tbl>
          <w:p w14:paraId="4C843B6C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7E87B86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DC125F6" w14:textId="77777777" w:rsidR="003A5B93" w:rsidRDefault="003A5B93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3A5B93" w:rsidRPr="003A5B93" w14:paraId="0EE5D560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1D4E1C2" w14:textId="4690D82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3F32326C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185"/>
            </w:tblGrid>
            <w:tr w:rsidR="003A5B93" w:rsidRPr="003A5B93" w14:paraId="6842734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2378E22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854620D" w14:textId="014FDDCF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ternet processors can be any of the following </w:t>
                  </w:r>
                  <w:r w:rsidRPr="003A5B93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except</w:t>
                  </w:r>
                  <w:r w:rsidR="003449D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3A5B93" w:rsidRPr="003A5B93" w14:paraId="38F6FEE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84E1DFF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E1B55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witches</w:t>
                  </w:r>
                </w:p>
              </w:tc>
            </w:tr>
            <w:tr w:rsidR="003A5B93" w:rsidRPr="003A5B93" w14:paraId="123BA69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9CFEFD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EF166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outers</w:t>
                  </w:r>
                </w:p>
              </w:tc>
            </w:tr>
            <w:tr w:rsidR="003A5B93" w:rsidRPr="003A5B93" w14:paraId="25DC1BB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571DC3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C1A3E7D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rotocols</w:t>
                  </w:r>
                </w:p>
              </w:tc>
            </w:tr>
            <w:tr w:rsidR="003A5B93" w:rsidRPr="003A5B93" w14:paraId="124DA51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81F7726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2AAD7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gateways</w:t>
                  </w:r>
                </w:p>
              </w:tc>
            </w:tr>
          </w:tbl>
          <w:p w14:paraId="47C25A2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09C0B2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3FE34A76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3C53733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1F50AA07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3A5B93" w:rsidRPr="003A5B93" w14:paraId="2C4DEB8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DAC6DC8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AFC4E20" w14:textId="6FFCED9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pache HTTP Server and Microsoft Internet Information Server are examples of</w:t>
                  </w:r>
                  <w:r w:rsidR="003449D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3A5B93" w:rsidRPr="003A5B93" w14:paraId="38BE61B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509173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E8BD98" w14:textId="5533BE2E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-commerce servers</w:t>
                  </w:r>
                </w:p>
              </w:tc>
            </w:tr>
            <w:tr w:rsidR="003A5B93" w:rsidRPr="003A5B93" w14:paraId="6C50660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AB84A4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B057B1B" w14:textId="3D13C78C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ata collection devices</w:t>
                  </w:r>
                </w:p>
              </w:tc>
            </w:tr>
            <w:tr w:rsidR="003A5B93" w:rsidRPr="003A5B93" w14:paraId="3148F4B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367866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59C8938" w14:textId="3ADB21B9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web server software packages</w:t>
                  </w:r>
                </w:p>
              </w:tc>
            </w:tr>
            <w:tr w:rsidR="003A5B93" w:rsidRPr="003A5B93" w14:paraId="2E4B8C6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6E12CB4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77CEAE2" w14:textId="03A98436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web server hardware systems</w:t>
                  </w:r>
                </w:p>
              </w:tc>
            </w:tr>
          </w:tbl>
          <w:p w14:paraId="235572DB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023FA93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75F32E00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497931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55442112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012"/>
            </w:tblGrid>
            <w:tr w:rsidR="003A5B93" w:rsidRPr="003A5B93" w14:paraId="4444FB9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D38A306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0D2DBBE" w14:textId="0ACE2793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trong cohesion in object-oriented design means</w:t>
                  </w:r>
                  <w:r w:rsidR="003449D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3A5B93" w:rsidRPr="003A5B93" w14:paraId="6C60C27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573A09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E4ECE4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hat the elements within a subsystem form a single, unified concept</w:t>
                  </w:r>
                </w:p>
              </w:tc>
            </w:tr>
            <w:tr w:rsidR="003A5B93" w:rsidRPr="003A5B93" w14:paraId="2AB4DB8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7112EB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938FFA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that the objects are clearly marked</w:t>
                  </w:r>
                </w:p>
              </w:tc>
            </w:tr>
            <w:tr w:rsidR="003A5B93" w:rsidRPr="003A5B93" w14:paraId="51DB7B6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7576BF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D4CD7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each user screen is specifically designed for that user’s use</w:t>
                  </w:r>
                </w:p>
              </w:tc>
            </w:tr>
            <w:tr w:rsidR="003A5B93" w:rsidRPr="003A5B93" w14:paraId="475BDF7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C197C7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8C9234C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hat the linked objects have been properly documented</w:t>
                  </w:r>
                </w:p>
              </w:tc>
            </w:tr>
          </w:tbl>
          <w:p w14:paraId="2A98D5A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44990C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1E5289AB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1B59644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10CBCA25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5692"/>
            </w:tblGrid>
            <w:tr w:rsidR="003A5B93" w:rsidRPr="003A5B93" w14:paraId="2880315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F782C3A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045955F" w14:textId="332850D3" w:rsidR="00564EB6" w:rsidRPr="003A5B93" w:rsidRDefault="003E577F" w:rsidP="001507E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What is the benefit of using 2.4 GHz </w:t>
                  </w:r>
                  <w:r w:rsidR="00804268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i-Fi over 5 GHz?</w:t>
                  </w:r>
                </w:p>
              </w:tc>
            </w:tr>
            <w:tr w:rsidR="003A5B93" w:rsidRPr="003A5B93" w14:paraId="1B41902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8F253B6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3825D48" w14:textId="293C2DFE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) </w:t>
                  </w:r>
                  <w:r w:rsidR="00804268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oduces higher </w:t>
                  </w:r>
                  <w:r w:rsidR="00D65EF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ternet speed</w:t>
                  </w:r>
                </w:p>
              </w:tc>
            </w:tr>
            <w:tr w:rsidR="003A5B93" w:rsidRPr="003A5B93" w14:paraId="509783A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D4367A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EC62CF" w14:textId="5360D642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B) </w:t>
                  </w:r>
                  <w:r w:rsidR="00804268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an cover a larger area</w:t>
                  </w:r>
                </w:p>
              </w:tc>
            </w:tr>
            <w:tr w:rsidR="003A5B93" w:rsidRPr="003A5B93" w14:paraId="4F44E59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A373F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CA3B434" w14:textId="17078376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C) </w:t>
                  </w:r>
                  <w:r w:rsidR="00D65EF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s more powerful</w:t>
                  </w:r>
                </w:p>
              </w:tc>
            </w:tr>
            <w:tr w:rsidR="003A5B93" w:rsidRPr="003A5B93" w14:paraId="3CAA902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1289C43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DFF77FA" w14:textId="51892A2F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D) </w:t>
                  </w:r>
                  <w:r w:rsidR="001507E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s more channels</w:t>
                  </w:r>
                </w:p>
              </w:tc>
            </w:tr>
          </w:tbl>
          <w:p w14:paraId="76691C4E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96FCB01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01EB74BE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516ACAE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587EEC70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7952"/>
            </w:tblGrid>
            <w:tr w:rsidR="003A5B93" w:rsidRPr="003A5B93" w14:paraId="6C56D16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0EA554B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8D707E5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n a CRM model, which phase rewards the most loyal and profitable customers?</w:t>
                  </w:r>
                </w:p>
              </w:tc>
            </w:tr>
            <w:tr w:rsidR="003A5B93" w:rsidRPr="003A5B93" w14:paraId="4E7E43A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9AB535F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CAA5B53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nhance</w:t>
                  </w:r>
                </w:p>
              </w:tc>
            </w:tr>
            <w:tr w:rsidR="003A5B93" w:rsidRPr="003A5B93" w14:paraId="29901EC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F59ECD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DA0F77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etain</w:t>
                  </w:r>
                </w:p>
              </w:tc>
            </w:tr>
            <w:tr w:rsidR="003A5B93" w:rsidRPr="003A5B93" w14:paraId="1C542D0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F963E7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27A63D2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cquire</w:t>
                  </w:r>
                </w:p>
              </w:tc>
            </w:tr>
            <w:tr w:rsidR="003A5B93" w:rsidRPr="003A5B93" w14:paraId="3A5DF53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50592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97937C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ttract</w:t>
                  </w:r>
                </w:p>
              </w:tc>
            </w:tr>
          </w:tbl>
          <w:p w14:paraId="4194CE57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4BCC284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1EC5D35D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8415E2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212CCF50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178"/>
            </w:tblGrid>
            <w:tr w:rsidR="003A5B93" w:rsidRPr="003A5B93" w14:paraId="55F6971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64A5E6B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14FB3A" w14:textId="3BD94104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set of computer programs used to manage hardware resources is called</w:t>
                  </w:r>
                  <w:r w:rsidR="003449D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3A5B93" w:rsidRPr="003A5B93" w14:paraId="6EAA36D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0E4D73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BE32A7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icrosoft Office Suite</w:t>
                  </w:r>
                </w:p>
              </w:tc>
            </w:tr>
            <w:tr w:rsidR="003A5B93" w:rsidRPr="003A5B93" w14:paraId="279DC1F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307A26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6EE862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ystem software</w:t>
                  </w:r>
                </w:p>
              </w:tc>
            </w:tr>
            <w:tr w:rsidR="003A5B93" w:rsidRPr="003A5B93" w14:paraId="1F8524A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A25F55E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D43078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general software</w:t>
                  </w:r>
                </w:p>
              </w:tc>
            </w:tr>
            <w:tr w:rsidR="003A5B93" w:rsidRPr="003A5B93" w14:paraId="442E125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1DC0D9B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202E594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pplication software</w:t>
                  </w:r>
                </w:p>
              </w:tc>
            </w:tr>
          </w:tbl>
          <w:p w14:paraId="36818612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012673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3276D18F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F19F91E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30C7765C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3A5B93" w:rsidRPr="003A5B93" w14:paraId="3A35E2A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35236BD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40AB7B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o is the responsible group that maintains records for a functional area of an organization?</w:t>
                  </w:r>
                </w:p>
              </w:tc>
            </w:tr>
            <w:tr w:rsidR="003A5B93" w:rsidRPr="003A5B93" w14:paraId="24E9F79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04438D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4448D35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he information system managers</w:t>
                  </w:r>
                </w:p>
              </w:tc>
            </w:tr>
            <w:tr w:rsidR="003A5B93" w:rsidRPr="003A5B93" w14:paraId="3AF1BE3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ECBD3FD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C9067F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everyone in the organization</w:t>
                  </w:r>
                </w:p>
              </w:tc>
            </w:tr>
            <w:tr w:rsidR="003A5B93" w:rsidRPr="003A5B93" w14:paraId="5FEF94C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71ACFAB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A9DB9DA" w14:textId="07CBC993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C) </w:t>
                  </w:r>
                  <w:r w:rsidR="00361BA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records manager</w:t>
                  </w:r>
                </w:p>
              </w:tc>
            </w:tr>
            <w:tr w:rsidR="003A5B93" w:rsidRPr="003A5B93" w14:paraId="5976310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52C1D3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869AF4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he database analysts</w:t>
                  </w:r>
                </w:p>
              </w:tc>
            </w:tr>
          </w:tbl>
          <w:p w14:paraId="2642B0A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77FE6D5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008D3A91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F14805C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368FE557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3A5B93" w:rsidRPr="003A5B93" w14:paraId="2EF6923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50C8AF1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D3B173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ich one of the following best describes when a company has both online and physical storefronts?</w:t>
                  </w:r>
                </w:p>
              </w:tc>
            </w:tr>
            <w:tr w:rsidR="003A5B93" w:rsidRPr="003A5B93" w14:paraId="2BAECEA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541DC6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A070DF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hardscape and shopping carts</w:t>
                  </w:r>
                </w:p>
              </w:tc>
            </w:tr>
            <w:tr w:rsidR="003A5B93" w:rsidRPr="003A5B93" w14:paraId="713F5F8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C3B09C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FF1FB3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licks and mortar</w:t>
                  </w:r>
                </w:p>
              </w:tc>
            </w:tr>
            <w:tr w:rsidR="003A5B93" w:rsidRPr="003A5B93" w14:paraId="7333109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7414D49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3EB1AE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bricks and clicks</w:t>
                  </w:r>
                </w:p>
              </w:tc>
            </w:tr>
            <w:tr w:rsidR="003A5B93" w:rsidRPr="003A5B93" w14:paraId="7068259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9113DEA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580FC9E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bricks and mortar</w:t>
                  </w:r>
                </w:p>
              </w:tc>
            </w:tr>
          </w:tbl>
          <w:p w14:paraId="66771D25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A6080F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3976FFC3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95E15CC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2B3F62F9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3A5B93" w:rsidRPr="003A5B93" w14:paraId="437030A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53EAEB6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C151E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(n) _____ approach to the SDLC is used when the exact requirements of a system or needs of users are not well understood.</w:t>
                  </w:r>
                </w:p>
              </w:tc>
            </w:tr>
            <w:tr w:rsidR="003A5B93" w:rsidRPr="003A5B93" w14:paraId="42F3A0C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2079524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F1667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ystem</w:t>
                  </w:r>
                </w:p>
              </w:tc>
            </w:tr>
            <w:tr w:rsidR="003A5B93" w:rsidRPr="003A5B93" w14:paraId="25845BA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76C57E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273F4D5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incremental</w:t>
                  </w:r>
                </w:p>
              </w:tc>
            </w:tr>
            <w:tr w:rsidR="003A5B93" w:rsidRPr="003A5B93" w14:paraId="082A54F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BD126C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D78A3A2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ocused</w:t>
                  </w:r>
                </w:p>
              </w:tc>
            </w:tr>
            <w:tr w:rsidR="003A5B93" w:rsidRPr="003A5B93" w14:paraId="2FAAF2C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B0B77A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F92FC8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daptive</w:t>
                  </w:r>
                </w:p>
              </w:tc>
            </w:tr>
          </w:tbl>
          <w:p w14:paraId="4C2FD3EB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E1B73C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4921F205" w14:textId="77777777" w:rsidTr="003A5B93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9C4ACB2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5B93" w:rsidRPr="003A5B93" w14:paraId="2F548607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3A5B93" w:rsidRPr="003A5B93" w14:paraId="1C8A238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64E7CFD" w14:textId="77777777" w:rsidR="003A5B93" w:rsidRPr="003A5B93" w:rsidRDefault="003A5B93" w:rsidP="003A5B9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C1DC136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Internet has had which one of the following impacts on the way you purchase your textbooks?</w:t>
                  </w:r>
                </w:p>
              </w:tc>
            </w:tr>
            <w:tr w:rsidR="003A5B93" w:rsidRPr="003A5B93" w14:paraId="455DF50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A812BD5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87B8303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he Internet decreases your bargaining power.</w:t>
                  </w:r>
                </w:p>
              </w:tc>
            </w:tr>
            <w:tr w:rsidR="003A5B93" w:rsidRPr="003A5B93" w14:paraId="00360D7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08D55A6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91B87D1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The Internet increases your bargaining power.</w:t>
                  </w:r>
                </w:p>
              </w:tc>
            </w:tr>
            <w:tr w:rsidR="003A5B93" w:rsidRPr="003A5B93" w14:paraId="6C50DC1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AFF622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825702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he Internet provides you with less information.</w:t>
                  </w:r>
                </w:p>
              </w:tc>
            </w:tr>
            <w:tr w:rsidR="003A5B93" w:rsidRPr="003A5B93" w14:paraId="7104334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5183B90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DB20204" w14:textId="77777777" w:rsidR="003A5B93" w:rsidRPr="003A5B93" w:rsidRDefault="003A5B93" w:rsidP="003A5B9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3A5B9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he Internet gives you fewer choices.</w:t>
                  </w:r>
                </w:p>
              </w:tc>
            </w:tr>
          </w:tbl>
          <w:p w14:paraId="49305D92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82932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D25AC5A" w14:textId="77777777" w:rsidR="003A5B93" w:rsidRDefault="003A5B93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"/>
      </w:tblGrid>
      <w:tr w:rsidR="003A5B93" w:rsidRPr="003A5B93" w14:paraId="0A04805D" w14:textId="77777777" w:rsidTr="003A5B93">
        <w:trPr>
          <w:trHeight w:val="225"/>
        </w:trPr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8A6973A" w14:textId="35DA2762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9BD1FAA" w14:textId="77777777" w:rsidR="003A5B93" w:rsidRPr="003A5B93" w:rsidRDefault="003A5B93" w:rsidP="003A5B93">
      <w:pPr>
        <w:spacing w:after="0" w:line="240" w:lineRule="auto"/>
        <w:rPr>
          <w:rFonts w:ascii="Lato" w:eastAsia="Times New Roman" w:hAnsi="Lato" w:cs="Times New Roman"/>
          <w:vanish/>
          <w:color w:val="00000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"/>
        <w:gridCol w:w="414"/>
      </w:tblGrid>
      <w:tr w:rsidR="003A5B93" w:rsidRPr="003A5B93" w14:paraId="40553A2D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774993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F26D8BA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3A5B93" w:rsidRPr="003A5B93" w14:paraId="4DDCE260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0A5ABB0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EB84287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3A5B93" w:rsidRPr="003A5B93" w14:paraId="4452FD92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DE5529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19E6344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3A5B93" w:rsidRPr="003A5B93" w14:paraId="1FC54092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ED6AA06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C4575CE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3A5B93" w:rsidRPr="003A5B93" w14:paraId="5F1A56B5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D4AE79E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DA49CA5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3A5B93" w:rsidRPr="003A5B93" w14:paraId="04DB0273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07D45D5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0ECBB52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3A5B93" w:rsidRPr="003A5B93" w14:paraId="3351B4F3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0F9981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24CB1E6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3A5B93" w:rsidRPr="003A5B93" w14:paraId="447D889B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097936F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1FFFC44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3A5B93" w:rsidRPr="003A5B93" w14:paraId="7D5C7E99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EEE7C3A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E206F5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A5B93" w:rsidRPr="003A5B93" w14:paraId="738DEEF5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071A88B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35BCB2B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A5B93" w:rsidRPr="003A5B93" w14:paraId="7CFD855B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7153201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1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32C13B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A5B93" w:rsidRPr="003A5B93" w14:paraId="44F1001B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4F1FCA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2767199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3A5B93" w:rsidRPr="003A5B93" w14:paraId="59313BDA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C9DD9A8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1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EB3F7AA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3A5B93" w:rsidRPr="003A5B93" w14:paraId="51F8B0F3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0D20737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1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46BADD6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3A5B93" w:rsidRPr="003A5B93" w14:paraId="6C526562" w14:textId="77777777" w:rsidTr="003A5B93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CA93BAF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1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3638783" w14:textId="77777777" w:rsidR="003A5B93" w:rsidRPr="003A5B93" w:rsidRDefault="003A5B93" w:rsidP="003A5B9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A5B93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14:paraId="5A2BFAB1" w14:textId="77777777" w:rsidR="00227DA0" w:rsidRDefault="008E6978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7A0tDCysDCxMDJR0lEKTi0uzszPAykwrAUAz3VbHiwAAAA="/>
  </w:docVars>
  <w:rsids>
    <w:rsidRoot w:val="003A5B93"/>
    <w:rsid w:val="000364B5"/>
    <w:rsid w:val="001507E9"/>
    <w:rsid w:val="003449D5"/>
    <w:rsid w:val="00361BAF"/>
    <w:rsid w:val="003A5B93"/>
    <w:rsid w:val="003E577F"/>
    <w:rsid w:val="00442CDA"/>
    <w:rsid w:val="004A0DF0"/>
    <w:rsid w:val="004E513C"/>
    <w:rsid w:val="00564EB6"/>
    <w:rsid w:val="00804268"/>
    <w:rsid w:val="008E6978"/>
    <w:rsid w:val="00915BD3"/>
    <w:rsid w:val="00B92A02"/>
    <w:rsid w:val="00D6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45DB4"/>
  <w15:chartTrackingRefBased/>
  <w15:docId w15:val="{560C5749-CD2F-4119-818F-8F46CA43E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A5B9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7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4DE68A-0A67-4F5E-8504-6F329FB39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0056DE-579B-4511-888A-DD7F1C4F85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D41290-BB38-43C4-B22D-47FC33D40B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466</Words>
  <Characters>2659</Characters>
  <Application>Microsoft Office Word</Application>
  <DocSecurity>0</DocSecurity>
  <Lines>22</Lines>
  <Paragraphs>6</Paragraphs>
  <ScaleCrop>false</ScaleCrop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13</cp:revision>
  <dcterms:created xsi:type="dcterms:W3CDTF">2021-11-11T13:51:00Z</dcterms:created>
  <dcterms:modified xsi:type="dcterms:W3CDTF">2021-12-0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